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40742D" w14:paraId="5E560979" w14:textId="77777777" w:rsidTr="00E575E9">
        <w:tc>
          <w:tcPr>
            <w:tcW w:w="4811" w:type="dxa"/>
          </w:tcPr>
          <w:p w14:paraId="1631AEC9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1EBF452" w:rsidR="00E575E9" w:rsidRPr="0040742D" w:rsidRDefault="00FC4D98" w:rsidP="00E66B52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ABX464-107</w:t>
            </w:r>
          </w:p>
        </w:tc>
      </w:tr>
      <w:tr w:rsidR="00E575E9" w:rsidRPr="0040742D" w14:paraId="56133CD6" w14:textId="77777777" w:rsidTr="00E575E9">
        <w:tc>
          <w:tcPr>
            <w:tcW w:w="4811" w:type="dxa"/>
          </w:tcPr>
          <w:p w14:paraId="25B65D58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7799730A" w:rsidR="00626694" w:rsidRPr="0040742D" w:rsidRDefault="00774893" w:rsidP="00626694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 xml:space="preserve">Prof. </w:t>
            </w:r>
            <w:r w:rsidR="005130FD" w:rsidRPr="0040742D">
              <w:rPr>
                <w:rFonts w:ascii="Times New Roman" w:hAnsi="Times New Roman" w:cs="Times New Roman"/>
              </w:rPr>
              <w:t>Francesco Luzza, Dott. Rocco Spagnuolo</w:t>
            </w:r>
          </w:p>
          <w:p w14:paraId="72C3A163" w14:textId="1101F30D" w:rsidR="00F52971" w:rsidRPr="0040742D" w:rsidRDefault="002D786D" w:rsidP="00626694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40742D" w14:paraId="456980E8" w14:textId="77777777" w:rsidTr="00E575E9">
        <w:tc>
          <w:tcPr>
            <w:tcW w:w="4811" w:type="dxa"/>
          </w:tcPr>
          <w:p w14:paraId="3B11D0E8" w14:textId="00602012" w:rsidR="00E575E9" w:rsidRPr="0040742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40742D" w:rsidRDefault="00E575E9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40742D" w14:paraId="42DEAC66" w14:textId="77777777" w:rsidTr="00E575E9">
        <w:tc>
          <w:tcPr>
            <w:tcW w:w="4811" w:type="dxa"/>
          </w:tcPr>
          <w:p w14:paraId="7B831E0B" w14:textId="3F8B8C7C" w:rsidR="00E575E9" w:rsidRPr="0040742D" w:rsidRDefault="00BB1C6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40742D" w:rsidRDefault="002D553A" w:rsidP="00BE3700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40742D" w14:paraId="011C12E5" w14:textId="77777777" w:rsidTr="00E575E9">
        <w:tc>
          <w:tcPr>
            <w:tcW w:w="4811" w:type="dxa"/>
          </w:tcPr>
          <w:p w14:paraId="738899F2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40742D" w:rsidRDefault="003278FA" w:rsidP="005655FC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MED/</w:t>
            </w:r>
            <w:r w:rsidR="005130FD" w:rsidRPr="0040742D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BB1C62" w14:paraId="449D4E9A" w14:textId="77777777" w:rsidTr="00E575E9">
        <w:tc>
          <w:tcPr>
            <w:tcW w:w="4811" w:type="dxa"/>
          </w:tcPr>
          <w:p w14:paraId="2D0D90B1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7DFEA32" w:rsidR="00E575E9" w:rsidRPr="0040742D" w:rsidRDefault="00FC4D98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40742D">
              <w:rPr>
                <w:rFonts w:ascii="Times New Roman" w:hAnsi="Times New Roman" w:cs="Times New Roman"/>
                <w:lang w:val="en-US"/>
              </w:rPr>
              <w:t>A randomized, double-blind, placebo-controlled, multicenter phase III study to evaluate the efficacy and safety of ABX464 once daily for maintenance treatment in patients with moderate to severely active ulcerative colitis</w:t>
            </w:r>
          </w:p>
        </w:tc>
      </w:tr>
      <w:tr w:rsidR="00E575E9" w:rsidRPr="0040742D" w14:paraId="2DE8C91B" w14:textId="77777777" w:rsidTr="00E575E9">
        <w:tc>
          <w:tcPr>
            <w:tcW w:w="4811" w:type="dxa"/>
          </w:tcPr>
          <w:p w14:paraId="4BCD2391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40742D" w:rsidRDefault="003278FA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40742D" w14:paraId="1BD305BF" w14:textId="77777777" w:rsidTr="00E575E9">
        <w:tc>
          <w:tcPr>
            <w:tcW w:w="4811" w:type="dxa"/>
          </w:tcPr>
          <w:p w14:paraId="5677EE65" w14:textId="3D4FE0CF" w:rsidR="00E575E9" w:rsidRPr="0040742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40742D">
              <w:rPr>
                <w:rFonts w:ascii="Times New Roman" w:hAnsi="Times New Roman" w:cs="Times New Roman"/>
                <w:b/>
              </w:rPr>
              <w:t>/co</w:t>
            </w:r>
            <w:r w:rsidR="00647A07" w:rsidRPr="0040742D">
              <w:rPr>
                <w:rFonts w:ascii="Times New Roman" w:hAnsi="Times New Roman" w:cs="Times New Roman"/>
                <w:b/>
              </w:rPr>
              <w:t>l</w:t>
            </w:r>
            <w:r w:rsidR="00C530D3" w:rsidRPr="0040742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143C6F88" w:rsidR="00E575E9" w:rsidRPr="0040742D" w:rsidRDefault="00FA4BD5" w:rsidP="008B60E8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ABIVAX, Studio Profit, Convenzione AOU Mater Domini</w:t>
            </w:r>
          </w:p>
        </w:tc>
      </w:tr>
      <w:tr w:rsidR="00E575E9" w:rsidRPr="0040742D" w14:paraId="417F2A02" w14:textId="77777777" w:rsidTr="00E575E9">
        <w:tc>
          <w:tcPr>
            <w:tcW w:w="4811" w:type="dxa"/>
          </w:tcPr>
          <w:p w14:paraId="09902AFC" w14:textId="77777777" w:rsidR="00E575E9" w:rsidRPr="0040742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0742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40742D" w:rsidRDefault="00E575E9">
            <w:pPr>
              <w:rPr>
                <w:rFonts w:ascii="Times New Roman" w:hAnsi="Times New Roman" w:cs="Times New Roman"/>
              </w:rPr>
            </w:pPr>
            <w:r w:rsidRPr="0040742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A4EA61" w14:textId="77777777" w:rsidR="00017900" w:rsidRDefault="00017900" w:rsidP="004C6BFB">
      <w:r>
        <w:separator/>
      </w:r>
    </w:p>
  </w:endnote>
  <w:endnote w:type="continuationSeparator" w:id="0">
    <w:p w14:paraId="174B727F" w14:textId="77777777" w:rsidR="00017900" w:rsidRDefault="00017900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D4542B" w14:textId="77777777" w:rsidR="00017900" w:rsidRDefault="00017900" w:rsidP="004C6BFB">
      <w:r>
        <w:separator/>
      </w:r>
    </w:p>
  </w:footnote>
  <w:footnote w:type="continuationSeparator" w:id="0">
    <w:p w14:paraId="34BA13FC" w14:textId="77777777" w:rsidR="00017900" w:rsidRDefault="00017900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017900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40742D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C136D"/>
    <w:rsid w:val="009F5F0D"/>
    <w:rsid w:val="009F62ED"/>
    <w:rsid w:val="00A439E9"/>
    <w:rsid w:val="00AA5445"/>
    <w:rsid w:val="00AC7596"/>
    <w:rsid w:val="00B05DEC"/>
    <w:rsid w:val="00B53247"/>
    <w:rsid w:val="00BB1C62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37360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10:00Z</dcterms:created>
  <dcterms:modified xsi:type="dcterms:W3CDTF">2024-07-21T09:48:00Z</dcterms:modified>
</cp:coreProperties>
</file>